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B29DE" w:rsidRDefault="00367F2D">
      <w:pPr>
        <w:spacing w:after="0" w:line="240" w:lineRule="auto"/>
      </w:pPr>
      <w:bookmarkStart w:id="0" w:name="h.gjdgxs" w:colFirst="0" w:colLast="0"/>
      <w:bookmarkStart w:id="1" w:name="_GoBack"/>
      <w:bookmarkEnd w:id="0"/>
      <w:bookmarkEnd w:id="1"/>
      <w:r>
        <w:rPr>
          <w:highlight w:val="white"/>
        </w:rPr>
        <w:t>W-9 FOR FROM THE UNIVERSITY </w:t>
      </w:r>
    </w:p>
    <w:p w:rsidR="000B29DE" w:rsidRDefault="000B29DE">
      <w:pPr>
        <w:spacing w:after="0" w:line="240" w:lineRule="auto"/>
      </w:pPr>
    </w:p>
    <w:p w:rsidR="000B29DE" w:rsidRDefault="00367F2D">
      <w:pPr>
        <w:spacing w:after="0" w:line="240" w:lineRule="auto"/>
      </w:pPr>
      <w:hyperlink r:id="rId4">
        <w:r>
          <w:rPr>
            <w:color w:val="1155CC"/>
            <w:u w:val="single"/>
          </w:rPr>
          <w:t>https://finance-estus.fa.ua.edu/TaxOffice/taxofficepub/Tax%20Office%20Public%20Website/Frequently%20Requested%20Information/W-9%20University%20of%20Alabama.pdf</w:t>
        </w:r>
      </w:hyperlink>
      <w:hyperlink r:id="rId5"/>
    </w:p>
    <w:p w:rsidR="000B29DE" w:rsidRDefault="00367F2D">
      <w:pPr>
        <w:spacing w:after="0" w:line="240" w:lineRule="auto"/>
      </w:pPr>
      <w:r>
        <w:rPr>
          <w:color w:val="1F497D"/>
        </w:rPr>
        <w:t> </w:t>
      </w:r>
    </w:p>
    <w:p w:rsidR="000B29DE" w:rsidRDefault="000B29DE"/>
    <w:sectPr w:rsidR="000B29D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zNDQzNjQ0MjQyNzZS0lEKTi0uzszPAykwrAUAqvjh4iwAAAA="/>
  </w:docVars>
  <w:rsids>
    <w:rsidRoot w:val="000B29DE"/>
    <w:rsid w:val="000B29DE"/>
    <w:rsid w:val="00367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EF752FB-74BA-4D57-BE96-EBD8E5947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finance-estus.fa.ua.edu/TaxOffice/taxofficepub/Tax%20Office%20Public%20Website/Frequently%20Requested%20Information/W-9%20University%20of%20Alabama.pdf" TargetMode="External"/><Relationship Id="rId4" Type="http://schemas.openxmlformats.org/officeDocument/2006/relationships/hyperlink" Target="https://finance-estus.fa.ua.edu/TaxOffice/taxofficepub/Tax%20Office%20Public%20Website/Frequently%20Requested%20Information/W-9%20University%20of%20Alabam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ella Hodges</dc:creator>
  <cp:lastModifiedBy>Mirella Hodges</cp:lastModifiedBy>
  <cp:revision>2</cp:revision>
  <dcterms:created xsi:type="dcterms:W3CDTF">2016-01-07T03:40:00Z</dcterms:created>
  <dcterms:modified xsi:type="dcterms:W3CDTF">2016-01-07T03:40:00Z</dcterms:modified>
</cp:coreProperties>
</file>